
<file path=[Content_Types].xml><?xml version="1.0" encoding="utf-8"?>
<Types xmlns="http://schemas.openxmlformats.org/package/2006/content-types">
  <Default Extension="tmp" ContentType="image/png"/>
  <Default Extension="rels" ContentType="application/vnd.openxmlformats-package.relationships+xml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p14">
  <w:body>
    <w:p w:rsidR="00FC3A6E" w:rsidRDefault="002E4D2C" w14:paraId="5FA736EF" w14:textId="68070FE0">
      <w:r>
        <w:t>Objectives:</w:t>
      </w:r>
    </w:p>
    <w:p w:rsidR="002E4D2C" w:rsidP="002E4D2C" w:rsidRDefault="00D27A84" w14:paraId="71F8EC86" w14:textId="72425C38">
      <w:pPr>
        <w:pStyle w:val="ListParagraph"/>
        <w:numPr>
          <w:ilvl w:val="0"/>
          <w:numId w:val="1"/>
        </w:numPr>
      </w:pPr>
      <w:r>
        <w:t>Introduction to JavaFX</w:t>
      </w:r>
    </w:p>
    <w:p w:rsidRPr="00F50935" w:rsidR="002E4D2C" w:rsidP="009017A0" w:rsidRDefault="002E4D2C" w14:paraId="57BF847C" w14:textId="51066C8C">
      <w:pPr>
        <w:pStyle w:val="ListParagraph"/>
        <w:rPr>
          <w:color w:val="FF0000"/>
          <w:highlight w:val="yellow"/>
        </w:rPr>
      </w:pPr>
    </w:p>
    <w:p w:rsidRPr="009017A0" w:rsidR="002E4D2C" w:rsidP="002E4D2C" w:rsidRDefault="0081492B" w14:paraId="45C1684F" w14:textId="33518CB9">
      <w:pPr>
        <w:rPr>
          <w:b/>
          <w:bCs/>
          <w:color w:val="FF0000"/>
        </w:rPr>
      </w:pPr>
      <w:r w:rsidRPr="009017A0">
        <w:rPr>
          <w:b/>
          <w:bCs/>
          <w:color w:val="FF0000"/>
        </w:rPr>
        <w:t xml:space="preserve">There are </w:t>
      </w:r>
      <w:r w:rsidR="00E9564F">
        <w:rPr>
          <w:b/>
          <w:bCs/>
          <w:color w:val="FF0000"/>
        </w:rPr>
        <w:t>1</w:t>
      </w:r>
      <w:r w:rsidRPr="009017A0">
        <w:rPr>
          <w:b/>
          <w:bCs/>
          <w:color w:val="FF0000"/>
        </w:rPr>
        <w:t xml:space="preserve"> </w:t>
      </w:r>
      <w:r w:rsidR="007266FD">
        <w:rPr>
          <w:b/>
          <w:bCs/>
          <w:color w:val="FF0000"/>
        </w:rPr>
        <w:t>challenge exercises, each worth</w:t>
      </w:r>
      <w:r w:rsidRPr="009017A0">
        <w:rPr>
          <w:b/>
          <w:bCs/>
          <w:color w:val="FF0000"/>
        </w:rPr>
        <w:t xml:space="preserve"> </w:t>
      </w:r>
      <w:r w:rsidR="00E9564F">
        <w:rPr>
          <w:b/>
          <w:bCs/>
          <w:color w:val="FF0000"/>
        </w:rPr>
        <w:t>100</w:t>
      </w:r>
      <w:r w:rsidRPr="009017A0">
        <w:rPr>
          <w:b/>
          <w:bCs/>
          <w:color w:val="FF0000"/>
        </w:rPr>
        <w:t>%</w:t>
      </w:r>
    </w:p>
    <w:p w:rsidRPr="00983B3C" w:rsidR="007B40D5" w:rsidP="002E4D2C" w:rsidRDefault="00983B3C" w14:paraId="316D736D" w14:textId="3FAEC749">
      <w:pPr>
        <w:rPr>
          <w:b/>
        </w:rPr>
      </w:pPr>
      <w:r w:rsidRPr="00983B3C">
        <w:rPr>
          <w:b/>
        </w:rPr>
        <w:t>Project #1</w:t>
      </w:r>
      <w:r>
        <w:rPr>
          <w:b/>
        </w:rPr>
        <w:t xml:space="preserve"> (</w:t>
      </w:r>
      <w:r w:rsidR="007B40D5">
        <w:t>Working with Images for JavaFX</w:t>
      </w:r>
      <w:r w:rsidR="00DA2DDE">
        <w:t>, c</w:t>
      </w:r>
      <w:r w:rsidR="007B40D5">
        <w:t>reate a new class and type in the following code</w:t>
      </w:r>
      <w:r>
        <w:t>)</w:t>
      </w:r>
    </w:p>
    <w:p w:rsidR="007B40D5" w:rsidP="002E4D2C" w:rsidRDefault="0011077E" w14:paraId="29BF8904" w14:textId="493AA0A6">
      <w:r>
        <w:rPr>
          <w:noProof/>
        </w:rPr>
        <w:drawing>
          <wp:inline distT="0" distB="0" distL="0" distR="0" wp14:anchorId="2DBC47CF" wp14:editId="0A4FCA9C">
            <wp:extent cx="5724525" cy="6067425"/>
            <wp:effectExtent l="0" t="0" r="9525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01078AA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0315" cy="6073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0935" w:rsidP="002E4D2C" w:rsidRDefault="00F50935" w14:paraId="6931EF45" w14:textId="3C97B73E"/>
    <w:p w:rsidR="000444AB" w:rsidP="002E4D2C" w:rsidRDefault="000444AB" w14:paraId="6A79755F" w14:textId="77777777">
      <w:pPr>
        <w:rPr>
          <w:b/>
          <w:bCs/>
          <w:color w:val="FF0000"/>
        </w:rPr>
      </w:pPr>
    </w:p>
    <w:p w:rsidR="002E4D2C" w:rsidP="002E4D2C" w:rsidRDefault="00FF0B80" w14:paraId="02A3F61A" w14:textId="5302F774">
      <w:pPr>
        <w:rPr>
          <w:noProof/>
        </w:rPr>
      </w:pPr>
      <w:r w:rsidRPr="00FF0B80">
        <w:rPr>
          <w:b/>
        </w:rPr>
        <w:lastRenderedPageBreak/>
        <w:t>Project #2</w:t>
      </w:r>
      <w:r>
        <w:t xml:space="preserve"> (</w:t>
      </w:r>
      <w:r w:rsidR="002E4D2C">
        <w:t>Create a new class and type in the following code to create a JavaFX GUI application. JavaFX is the new version of GUI</w:t>
      </w:r>
      <w:r>
        <w:t>).</w:t>
      </w:r>
    </w:p>
    <w:p w:rsidR="006E3D37" w:rsidP="002E4D2C" w:rsidRDefault="006E3D37" w14:paraId="63C72BB8" w14:textId="1FDF4E28">
      <w:pPr>
        <w:rPr>
          <w:noProof/>
        </w:rPr>
      </w:pPr>
      <w:r>
        <w:rPr>
          <w:noProof/>
        </w:rPr>
        <w:drawing>
          <wp:inline distT="0" distB="0" distL="0" distR="0" wp14:anchorId="54C60815" wp14:editId="1BE53644">
            <wp:extent cx="5867400" cy="63150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10A3B2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1543" cy="63195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95D2F" w:rsidP="002E4D2C" w:rsidRDefault="00B95D2F" w14:paraId="68C039E4" w14:textId="20D17D91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35A482EA" wp14:editId="0F409FEE">
            <wp:extent cx="6322695" cy="7658100"/>
            <wp:effectExtent l="0" t="0" r="190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10F2FB.tmp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6088" cy="766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507877B" wp14:editId="7307C794">
            <wp:extent cx="5943600" cy="778192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010A1BB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8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5A6BAB" wp14:editId="43E291B3">
            <wp:extent cx="5391902" cy="5896798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10F3D3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5896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7EA5" w:rsidP="002E4D2C" w:rsidRDefault="00B95D2F" w14:paraId="1AB5A8D3" w14:textId="3B12A7D4">
      <w:r>
        <w:tab/>
      </w:r>
    </w:p>
    <w:p w:rsidR="002E4D2C" w:rsidP="002E4D2C" w:rsidRDefault="00FF0B80" w14:paraId="5E021CC8" w14:textId="149873AD">
      <w:r w:rsidRPr="00CE11D8">
        <w:rPr>
          <w:b/>
        </w:rPr>
        <w:t>Project #3</w:t>
      </w:r>
      <w:r>
        <w:t xml:space="preserve"> (Working with List controls)</w:t>
      </w:r>
    </w:p>
    <w:p w:rsidR="00FF0B80" w:rsidP="002E4D2C" w:rsidRDefault="00EA44F0" w14:paraId="379A74F6" w14:textId="299456F3">
      <w:r>
        <w:rPr>
          <w:noProof/>
        </w:rPr>
        <w:lastRenderedPageBreak/>
        <w:drawing>
          <wp:inline distT="0" distB="0" distL="0" distR="0" wp14:anchorId="7A6E7FE0" wp14:editId="6D0CD034">
            <wp:extent cx="6589111" cy="5120640"/>
            <wp:effectExtent l="0" t="0" r="254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1C6794.tmp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9200" cy="5128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0D5789" wp14:editId="14A5D3D5">
            <wp:extent cx="5943600" cy="7574280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51CADF4.tmp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57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AD8651F" wp14:editId="4C6BF7B7">
            <wp:extent cx="5943600" cy="459994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51C1599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9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F6BC5" w:rsidRDefault="005F6BC5" w14:paraId="5B75C167" w14:textId="317D7B7D">
      <w:r>
        <w:br w:type="page"/>
      </w:r>
    </w:p>
    <w:p w:rsidR="0099118D" w:rsidP="002E4D2C" w:rsidRDefault="0099118D" w14:paraId="35F73F9B" w14:textId="77777777"/>
    <w:p w:rsidR="00D27A84" w:rsidP="009017A0" w:rsidRDefault="009017A0" w14:paraId="3130F9A0" w14:textId="31D38896">
      <w:r w:rsidRPr="009017A0">
        <w:rPr>
          <w:b/>
          <w:bCs/>
          <w:color w:val="FF0000"/>
        </w:rPr>
        <w:t>Challenge Exercise #1:</w:t>
      </w:r>
      <w:r w:rsidRPr="009017A0">
        <w:rPr>
          <w:color w:val="FF0000"/>
        </w:rPr>
        <w:t xml:space="preserve"> </w:t>
      </w:r>
      <w:r w:rsidR="001C2F42">
        <w:t>Create a GUI application for the following below</w:t>
      </w:r>
      <w:r w:rsidR="00600897">
        <w:t xml:space="preserve">, may use Java FX or </w:t>
      </w:r>
      <w:proofErr w:type="spellStart"/>
      <w:r w:rsidR="00600897">
        <w:t>JFrame</w:t>
      </w:r>
      <w:proofErr w:type="spellEnd"/>
    </w:p>
    <w:p w:rsidR="001C2F42" w:rsidP="009017A0" w:rsidRDefault="00F0640F" w14:paraId="0B93F214" w14:textId="102987D2">
      <w:r>
        <w:rPr>
          <w:noProof/>
        </w:rPr>
        <w:drawing>
          <wp:inline distT="0" distB="0" distL="0" distR="0" wp14:anchorId="3827E048" wp14:editId="45DD4A7C">
            <wp:extent cx="5344271" cy="1495634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7CF403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44C4587" wp14:editId="28C148E5">
            <wp:extent cx="5324475" cy="14763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17C199D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5225" cy="1476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name="_GoBack" w:id="0"/>
      <w:bookmarkEnd w:id="0"/>
    </w:p>
    <w:p w:rsidR="00D27A84" w:rsidP="00D27A84" w:rsidRDefault="00D27A84" w14:paraId="18F44FF1" w14:textId="719C27A7"/>
    <w:p w:rsidRPr="009017A0" w:rsidR="00D27A84" w:rsidP="00D27A84" w:rsidRDefault="00F50935" w14:paraId="0EAA3339" w14:textId="34F511BF">
      <w:pPr>
        <w:jc w:val="center"/>
        <w:rPr>
          <w:b/>
          <w:bCs/>
          <w:color w:val="FF0000"/>
        </w:rPr>
      </w:pPr>
      <w:r w:rsidRPr="4E51DE3D" w:rsidR="00F50935">
        <w:rPr>
          <w:b w:val="1"/>
          <w:bCs w:val="1"/>
          <w:color w:val="FF0000"/>
        </w:rPr>
        <w:t>#</w:t>
      </w:r>
      <w:r w:rsidRPr="4E51DE3D" w:rsidR="001C2F42">
        <w:rPr>
          <w:b w:val="1"/>
          <w:bCs w:val="1"/>
          <w:color w:val="FF0000"/>
        </w:rPr>
        <w:t>1</w:t>
      </w:r>
      <w:r w:rsidRPr="4E51DE3D" w:rsidR="00D27A84">
        <w:rPr>
          <w:b w:val="1"/>
          <w:bCs w:val="1"/>
          <w:color w:val="FF0000"/>
        </w:rPr>
        <w:t xml:space="preserve"> print screen the running app </w:t>
      </w:r>
      <w:r w:rsidRPr="4E51DE3D" w:rsidR="001C2F42">
        <w:rPr>
          <w:b w:val="1"/>
          <w:bCs w:val="1"/>
          <w:color w:val="FF0000"/>
        </w:rPr>
        <w:t>with output and code</w:t>
      </w:r>
      <w:r w:rsidRPr="4E51DE3D" w:rsidR="00D27A84">
        <w:rPr>
          <w:b w:val="1"/>
          <w:bCs w:val="1"/>
          <w:color w:val="FF0000"/>
        </w:rPr>
        <w:t xml:space="preserve"> below here</w:t>
      </w:r>
    </w:p>
    <w:p w:rsidRPr="00E9564F" w:rsidR="00D27A84" w:rsidP="4E51DE3D" w:rsidRDefault="00D27A84" w14:paraId="0497B96A" w14:textId="378F6338">
      <w:pPr>
        <w:pStyle w:val="Normal"/>
      </w:pPr>
      <w:r w:rsidR="7126A2D2">
        <w:drawing>
          <wp:inline wp14:editId="20648B85" wp14:anchorId="309DB660">
            <wp:extent cx="4229100" cy="4572000"/>
            <wp:effectExtent l="0" t="0" r="0" b="0"/>
            <wp:docPr id="12453992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1f732af52fd45b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017A0" w:rsidR="00D27A84" w:rsidP="4E51DE3D" w:rsidRDefault="00D27A84" w14:paraId="5AF759BB" w14:textId="6B23A13B">
      <w:pPr>
        <w:pStyle w:val="Normal"/>
        <w:jc w:val="center"/>
      </w:pPr>
      <w:r w:rsidR="7126A2D2">
        <w:drawing>
          <wp:inline wp14:editId="17205664" wp14:anchorId="38B611F4">
            <wp:extent cx="4210050" cy="4572000"/>
            <wp:effectExtent l="0" t="0" r="0" b="0"/>
            <wp:docPr id="10960265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af2abef61e84d0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017A0" w:rsidR="00D27A84" w:rsidP="001C2F42" w:rsidRDefault="00D27A84" w14:paraId="3B804252" w14:textId="00984660">
      <w:pPr>
        <w:jc w:val="center"/>
        <w:rPr>
          <w:b/>
          <w:bCs/>
          <w:color w:val="FF0000"/>
        </w:rPr>
      </w:pPr>
      <w:r w:rsidRPr="009017A0">
        <w:rPr>
          <w:b/>
          <w:bCs/>
          <w:color w:val="FF0000"/>
        </w:rPr>
        <w:t xml:space="preserve">Submit this document to Module </w:t>
      </w:r>
      <w:r w:rsidR="009017A0">
        <w:rPr>
          <w:b/>
          <w:bCs/>
          <w:color w:val="FF0000"/>
        </w:rPr>
        <w:t xml:space="preserve">6 </w:t>
      </w:r>
      <w:r w:rsidRPr="009017A0">
        <w:rPr>
          <w:b/>
          <w:bCs/>
          <w:color w:val="FF0000"/>
        </w:rPr>
        <w:t>Class Exercise #</w:t>
      </w:r>
      <w:r w:rsidR="009017A0">
        <w:rPr>
          <w:b/>
          <w:bCs/>
          <w:color w:val="FF0000"/>
        </w:rPr>
        <w:t>5</w:t>
      </w:r>
    </w:p>
    <w:sectPr w:rsidRPr="009017A0" w:rsidR="00D27A84">
      <w:headerReference w:type="default" r:id="rId17"/>
      <w:footerReference w:type="default" r:id="rId18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26878" w:rsidP="007975A3" w:rsidRDefault="00426878" w14:paraId="2294C37D" w14:textId="77777777">
      <w:pPr>
        <w:spacing w:after="0" w:line="240" w:lineRule="auto"/>
      </w:pPr>
      <w:r>
        <w:separator/>
      </w:r>
    </w:p>
  </w:endnote>
  <w:endnote w:type="continuationSeparator" w:id="0">
    <w:p w:rsidR="00426878" w:rsidP="007975A3" w:rsidRDefault="00426878" w14:paraId="1BF35620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8999960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7975A3" w:rsidRDefault="007975A3" w14:paraId="321F8474" w14:textId="5255D0E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50935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:rsidR="007975A3" w:rsidRDefault="007975A3" w14:paraId="1411F42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26878" w:rsidP="007975A3" w:rsidRDefault="00426878" w14:paraId="05C29AEA" w14:textId="77777777">
      <w:pPr>
        <w:spacing w:after="0" w:line="240" w:lineRule="auto"/>
      </w:pPr>
      <w:r>
        <w:separator/>
      </w:r>
    </w:p>
  </w:footnote>
  <w:footnote w:type="continuationSeparator" w:id="0">
    <w:p w:rsidR="00426878" w:rsidP="007975A3" w:rsidRDefault="00426878" w14:paraId="28B2B45E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5B323C" w:rsidRDefault="005B323C" w14:paraId="24A59A29" w14:textId="77777777">
    <w:pPr>
      <w:pStyle w:val="Header"/>
    </w:pPr>
    <w:r>
      <w:t>Santa Ana College</w:t>
    </w:r>
  </w:p>
  <w:p w:rsidR="007975A3" w:rsidRDefault="007975A3" w14:paraId="4278EAC6" w14:textId="352341F1">
    <w:pPr>
      <w:pStyle w:val="Header"/>
    </w:pPr>
    <w:r>
      <w:t>CMPR113</w:t>
    </w:r>
  </w:p>
  <w:p w:rsidR="007975A3" w:rsidP="009017A0" w:rsidRDefault="009017A0" w14:paraId="6252C998" w14:textId="42EBF4E0">
    <w:pPr>
      <w:pStyle w:val="Header"/>
    </w:pPr>
    <w:r w:rsidRPr="009017A0">
      <w:t>Module 6 (Chapter 13 Java FX) + Class Exercise #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65C5696"/>
    <w:multiLevelType w:val="hybridMultilevel"/>
    <w:tmpl w:val="AC8E49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EB3893"/>
    <w:multiLevelType w:val="hybridMultilevel"/>
    <w:tmpl w:val="34644D5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6842074C"/>
    <w:multiLevelType w:val="hybridMultilevel"/>
    <w:tmpl w:val="4394F3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dirty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zNDc1MDc1MTe3tDRW0lEKTi0uzszPAykwqgUAEjulrSwAAAA="/>
  </w:docVars>
  <w:rsids>
    <w:rsidRoot w:val="00F20C0F"/>
    <w:rsid w:val="000444AB"/>
    <w:rsid w:val="000C3DED"/>
    <w:rsid w:val="0011077E"/>
    <w:rsid w:val="00111824"/>
    <w:rsid w:val="001C2F42"/>
    <w:rsid w:val="00207EA5"/>
    <w:rsid w:val="002C03C0"/>
    <w:rsid w:val="002E4D2C"/>
    <w:rsid w:val="00426878"/>
    <w:rsid w:val="00490834"/>
    <w:rsid w:val="004D225A"/>
    <w:rsid w:val="00597B22"/>
    <w:rsid w:val="005B323C"/>
    <w:rsid w:val="005F6BC5"/>
    <w:rsid w:val="00600897"/>
    <w:rsid w:val="006D7990"/>
    <w:rsid w:val="006E3D37"/>
    <w:rsid w:val="007266FD"/>
    <w:rsid w:val="00781358"/>
    <w:rsid w:val="007975A3"/>
    <w:rsid w:val="007B40D5"/>
    <w:rsid w:val="0081492B"/>
    <w:rsid w:val="009017A0"/>
    <w:rsid w:val="00960C24"/>
    <w:rsid w:val="00983B3C"/>
    <w:rsid w:val="0099118D"/>
    <w:rsid w:val="009B11E8"/>
    <w:rsid w:val="009C7C8A"/>
    <w:rsid w:val="00A73849"/>
    <w:rsid w:val="00B63651"/>
    <w:rsid w:val="00B95D2F"/>
    <w:rsid w:val="00CA2E46"/>
    <w:rsid w:val="00CD03AE"/>
    <w:rsid w:val="00CE11D8"/>
    <w:rsid w:val="00CF0B92"/>
    <w:rsid w:val="00D27A84"/>
    <w:rsid w:val="00DA2DDE"/>
    <w:rsid w:val="00E9564F"/>
    <w:rsid w:val="00EA44F0"/>
    <w:rsid w:val="00F0640F"/>
    <w:rsid w:val="00F20C0F"/>
    <w:rsid w:val="00F50935"/>
    <w:rsid w:val="00FB5DDA"/>
    <w:rsid w:val="00FC3A6E"/>
    <w:rsid w:val="00FC6252"/>
    <w:rsid w:val="00FF0B80"/>
    <w:rsid w:val="4E51DE3D"/>
    <w:rsid w:val="7126A2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72024"/>
  <w15:chartTrackingRefBased/>
  <w15:docId w15:val="{5EA24166-C8AE-421A-8602-5A8DBC033F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975A3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7975A3"/>
  </w:style>
  <w:style w:type="paragraph" w:styleId="Footer">
    <w:name w:val="footer"/>
    <w:basedOn w:val="Normal"/>
    <w:link w:val="FooterChar"/>
    <w:uiPriority w:val="99"/>
    <w:unhideWhenUsed/>
    <w:rsid w:val="007975A3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7975A3"/>
  </w:style>
  <w:style w:type="paragraph" w:styleId="ListParagraph">
    <w:name w:val="List Paragraph"/>
    <w:basedOn w:val="Normal"/>
    <w:uiPriority w:val="34"/>
    <w:qFormat/>
    <w:rsid w:val="002E4D2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03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D03AE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405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image" Target="media/image7.tmp" Id="rId13" /><Relationship Type="http://schemas.openxmlformats.org/officeDocument/2006/relationships/footer" Target="footer1.xml" Id="rId18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image" Target="media/image6.tmp" Id="rId12" /><Relationship Type="http://schemas.openxmlformats.org/officeDocument/2006/relationships/header" Target="header1.xml" Id="rId17" /><Relationship Type="http://schemas.openxmlformats.org/officeDocument/2006/relationships/styles" Target="styles.xml" Id="rId2" /><Relationship Type="http://schemas.openxmlformats.org/officeDocument/2006/relationships/image" Target="media/image10.tmp" Id="rId16" /><Relationship Type="http://schemas.openxmlformats.org/officeDocument/2006/relationships/theme" Target="theme/theme1.xml" Id="rId20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image" Target="media/image5.tmp" Id="rId11" /><Relationship Type="http://schemas.openxmlformats.org/officeDocument/2006/relationships/footnotes" Target="footnotes.xml" Id="rId5" /><Relationship Type="http://schemas.openxmlformats.org/officeDocument/2006/relationships/image" Target="media/image9.tmp" Id="rId15" /><Relationship Type="http://schemas.openxmlformats.org/officeDocument/2006/relationships/image" Target="media/image4.tmp" Id="rId10" /><Relationship Type="http://schemas.openxmlformats.org/officeDocument/2006/relationships/fontTable" Target="fontTable.xml" Id="rId19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media/image8.tmp" Id="rId14" /><Relationship Type="http://schemas.openxmlformats.org/officeDocument/2006/relationships/image" Target="/media/imageb.png" Id="Rd1f732af52fd45b9" /><Relationship Type="http://schemas.openxmlformats.org/officeDocument/2006/relationships/image" Target="/media/imagec.png" Id="R5af2abef61e84d0b" /><Relationship Type="http://schemas.openxmlformats.org/officeDocument/2006/relationships/glossaryDocument" Target="glossary/document.xml" Id="Ra4964686313240ea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40f6af-9c4e-4cfd-b39f-f5ba515616c9}"/>
      </w:docPartPr>
      <w:docPartBody>
        <w:p w14:paraId="59D4F42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 S</dc:creator>
  <keywords/>
  <dc:description/>
  <lastModifiedBy>Huynh, Albert</lastModifiedBy>
  <revision>42</revision>
  <dcterms:created xsi:type="dcterms:W3CDTF">2019-10-06T01:38:00.0000000Z</dcterms:created>
  <dcterms:modified xsi:type="dcterms:W3CDTF">2022-09-30T19:15:39.0030361Z</dcterms:modified>
</coreProperties>
</file>